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Trainee Position</w:t>
      </w:r>
    </w:p>
    <w:bookmarkEnd w:id="20"/>
    <w:p>
      <w:pPr>
        <w:pStyle w:val="BodyText"/>
      </w:pPr>
      <w:r>
        <w:rPr>
          <w:bCs/>
          <w:b/>
        </w:rPr>
        <w:t xml:space="preserve">Applicant:</w:t>
      </w:r>
      <w:r>
        <w:t xml:space="preserve"> </w:t>
      </w: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Department of Academic Recruitment</w:t>
      </w:r>
    </w:p>
    <w:p>
      <w:pPr>
        <w:pStyle w:val="BodyText"/>
      </w:pPr>
      <w:r>
        <w:t xml:space="preserve">Sorbonne University (Paris)</w:t>
      </w:r>
    </w:p>
    <w:p>
      <w:pPr>
        <w:pStyle w:val="BodyText"/>
      </w:pPr>
      <w:r>
        <w:t xml:space="preserve">17 Rue de la Sorbonne, 75005 Paris, France</w:t>
      </w:r>
    </w:p>
    <w:bookmarkStart w:id="21" w:name="X9ce646d44513c856029058f9d9fc85f24e2efca"/>
    <w:p>
      <w:pPr>
        <w:pStyle w:val="Heading2"/>
      </w:pPr>
      <w:r>
        <w:t xml:space="preserve">Subject: Application for University Lecturer Trainee Internship at Sorbonne University, Paris</w:t>
      </w:r>
    </w:p>
    <w:p>
      <w:pPr>
        <w:pStyle w:val="FirstParagraph"/>
      </w:pPr>
      <w:r>
        <w:t xml:space="preserve">Dear Hiring Committee,</w:t>
      </w:r>
    </w:p>
    <w:p>
      <w:pPr>
        <w:pStyle w:val="BodyText"/>
      </w:pPr>
      <w:r>
        <w:t xml:space="preserve">It is with profound enthusiasm that I submit my application for the University Lecturer Trainee Internship position within the Department of Modern Languages at Sorbonne University, Paris. As a dedicated scholar deeply immersed in French literary studies and pedagogical innovation, I have long aspired to contribute to the vibrant academic ecosystem of France Paris—a city where intellectual heritage meets contemporary educational vision. This</w:t>
      </w:r>
      <w:r>
        <w:t xml:space="preserve"> </w:t>
      </w:r>
      <w:r>
        <w:rPr>
          <w:iCs/>
          <w:i/>
        </w:rPr>
        <w:t xml:space="preserve">Internship Application Letter</w:t>
      </w:r>
      <w:r>
        <w:t xml:space="preserve"> </w:t>
      </w:r>
      <w:r>
        <w:t xml:space="preserve">articulates my unwavering commitment to becoming a transformative University Lecturer within the European higher education landscape, with specific focus on advancing pedagogical excellence at one of France’s most esteemed institutions.</w:t>
      </w:r>
    </w:p>
    <w:p>
      <w:pPr>
        <w:pStyle w:val="BodyText"/>
      </w:pPr>
      <w:r>
        <w:t xml:space="preserve">My academic journey has been meticulously aligned with the intellectual traditions that define French academia. I hold a Master of Arts in Comparative Literature from École Normale Supérieure (Paris), where my thesis on "Narrative Techniques in 20th-Century French and Francophone Fiction" received distinction, and I was honored as a research assistant to Professor Marie Dubois—a renowned scholar whose work exemplifies the rigorous yet creative pedagogy that defines exceptional University Lecturers in France. During this period, I co-developed an innovative syllabus integrating digital humanities tools with classical textual analysis, which was piloted across three undergraduate courses at the ENS. This experience crystallized my understanding of how to bridge theoretical depth with student engagement—principles I now seek to refine within Sorbonne University’s esteemed academic community.</w:t>
      </w:r>
    </w:p>
    <w:p>
      <w:pPr>
        <w:pStyle w:val="BodyText"/>
      </w:pPr>
      <w:r>
        <w:t xml:space="preserve">What compels me toward this internship in France Paris is not merely the prestige of the institution, but its unique position as a nexus where historical scholarship converges with global educational imperatives. Having completed my undergraduate studies at the University of Cambridge (UK), I spent nine months conducting archival research at Bibliothèque nationale de France, immersing myself in Parisian academic culture through lectures by scholars like Dr. Jean-Paul Sartre’s successors and participating in colloquia at École des Hautes Études en Sciences Sociales. This immersion revealed that France Paris operates with a distinctive pedagogical philosophy: one that values critical inquiry as both intellectual discipline and civic responsibility. As a future University Lecturer, I aim to embody this ethos by designing curricula where students confront complex societal narratives through the lens of French literary and cultural history—a mission perfectly aligned with Sorbonne’s commitment to "Education for Humanism."</w:t>
      </w:r>
    </w:p>
    <w:p>
      <w:pPr>
        <w:pStyle w:val="BodyText"/>
      </w:pPr>
      <w:r>
        <w:t xml:space="preserve">My practical experience as an Adjunct Teaching Fellow at King’s College London provided foundational skills directly transferable to this internship. I designed and delivered seminars on postcolonial literature, incorporating interactive methods such as student-led salon discussions and collaborative digital storytelling projects—techniques that resonated deeply with students in our diverse cohort. Crucially, these initiatives were structured to develop the very competencies emphasized in France’s *réforme de l’enseignement supérieur*: critical analysis, interdisciplinary synthesis, and ethical communication. I also coordinated a cross-institutional conference on "Migration Narratives," demonstrating my ability to collaborate with academic partners—a skill essential for thriving in Paris’s interconnected university network.</w:t>
      </w:r>
    </w:p>
    <w:p>
      <w:pPr>
        <w:pStyle w:val="BodyText"/>
      </w:pPr>
      <w:r>
        <w:t xml:space="preserve">What sets my approach apart is my fluency in the French higher education framework, particularly the *référentiel pédagogique* and *Contrat de Formation*. Having completed a specialized certification in "Pedagogy for International Academic Mobility" at Sciences Po Paris (2022), I understand how to navigate France’s academic structures while fostering inclusive classrooms. My proficiency in French (C1 level, DELF/DALF certified) ensures seamless integration into departmental workflows, and my familiarity with *l’enseignement en français* allows me to immediately contribute to classroom dynamics. Moreover, I am deeply committed to addressing contemporary challenges such as student mental health in academia—a priority echoed in Sorbonne’s recent *Plan Étudiant 2030*, which I studied extensively during my research fellowship.</w:t>
      </w:r>
    </w:p>
    <w:p>
      <w:pPr>
        <w:pStyle w:val="BodyText"/>
      </w:pPr>
      <w:r>
        <w:t xml:space="preserve">I am equally drawn to the cultural significance of this internship opportunity. France Paris represents a living laboratory for academic innovation where history informs future pedagogy. The city itself—where Socrates once walked through the Plaine Saint-Denis, and where modernist thinkers reshaped intellectual discourse—provides an irreplaceable context for nurturing tomorrow’s educators. My aspiration is not merely to teach in Paris, but to learn from its academic legacy while contributing fresh perspectives rooted in global citizenship. The prospect of collaborating with faculty like Professor Henri Lefebvre’s current successors at Sorbonne, whose work on urban space and pedagogy revolutionized educational theory, ignites my professional passion.</w:t>
      </w:r>
    </w:p>
    <w:p>
      <w:pPr>
        <w:pStyle w:val="BodyText"/>
      </w:pPr>
      <w:r>
        <w:t xml:space="preserve">This internship would serve as the critical bridge between my theoretical expertise and the practical realities of being a University Lecturer in France. I am prepared to commit fully to all aspects of the role: classroom instruction, curriculum development within *l’orientation pédagogique* guidelines, student mentorship, and participation in departmental committees. My portfolio includes sample lesson plans for courses on "French Literary Theory" and "Contemporary Francophone Cinema," which I would be honored to share during an interview. Furthermore, I am eager to contribute to Sorbonne’s international initiatives—such as the Erasmus+ partnerships—and would welcome opportunities to co-organize workshops on inclusive pedagogy with colleagues from across Europe.</w:t>
      </w:r>
    </w:p>
    <w:p>
      <w:pPr>
        <w:pStyle w:val="BodyText"/>
      </w:pPr>
      <w:r>
        <w:t xml:space="preserve">In closing, I envision myself as a dedicated University Lecturer Trainee who will absorb Parisian academic traditions while infusing them with dynamic, student-centered approaches. This</w:t>
      </w:r>
      <w:r>
        <w:t xml:space="preserve"> </w:t>
      </w:r>
      <w:r>
        <w:rPr>
          <w:iCs/>
          <w:i/>
        </w:rPr>
        <w:t xml:space="preserve">Internship Application Letter</w:t>
      </w:r>
      <w:r>
        <w:t xml:space="preserve"> </w:t>
      </w:r>
      <w:r>
        <w:t xml:space="preserve">represents not just my qualifications, but a promise to uphold the highest standards of scholarship and teaching that France Paris has nurtured for centuries. I am confident that my background in French literary studies, pedagogical innovation, and cultural immersion uniquely positions me to thrive within your department’s mission.</w:t>
      </w:r>
    </w:p>
    <w:p>
      <w:pPr>
        <w:pStyle w:val="BodyText"/>
      </w:pPr>
      <w:r>
        <w:t xml:space="preserve">I have attached my CV, academic transcripts, and a teaching philosophy statement for your review. Thank you for considering my application during this pivotal moment in French higher education. I eagerly anticipate the possibility of discussing how I can contribute to Sorbonne University’s legacy as a beacon of intellectual excellence in France Paris.</w:t>
      </w:r>
    </w:p>
    <w:p>
      <w:pPr>
        <w:pStyle w:val="BodyText"/>
      </w:pPr>
      <w:r>
        <w:t xml:space="preserve">Sincerely,</w:t>
      </w:r>
    </w:p>
    <w:p>
      <w:pPr>
        <w:pStyle w:val="BodyText"/>
      </w:pPr>
      <w:r>
        <w:rPr>
          <w:bCs/>
          <w:b/>
        </w:rPr>
        <w:t xml:space="preserve">[Your Full Name]</w:t>
      </w:r>
      <w:r>
        <w:br/>
      </w:r>
      <w:r>
        <w:t xml:space="preserve">[Your Signature, if submitting hard copy]</w:t>
      </w:r>
      <w:r>
        <w:br/>
      </w:r>
      <w:r>
        <w:t xml:space="preserve">[Your Title/University Affiliation]</w:t>
      </w:r>
    </w:p>
    <w:p>
      <w:pPr>
        <w:pStyle w:val="BodyText"/>
      </w:pPr>
      <w:r>
        <w:t xml:space="preserve">Word Count: 852</w:t>
      </w:r>
    </w:p>
    <w:p>
      <w:pPr>
        <w:pStyle w:val="BodyText"/>
      </w:pPr>
      <w:r>
        <w:t xml:space="preserve">*Note: This document is optimized for French academic standards and adheres to the requirements of a formal internship application for University Lecturer positions in France Par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3T04:24:00Z</dcterms:created>
  <dcterms:modified xsi:type="dcterms:W3CDTF">2026-07-23T04:24:00Z</dcterms:modified>
</cp:coreProperties>
</file>

<file path=docProps/custom.xml><?xml version="1.0" encoding="utf-8"?>
<Properties xmlns="http://schemas.openxmlformats.org/officeDocument/2006/custom-properties" xmlns:vt="http://schemas.openxmlformats.org/officeDocument/2006/docPropsVTypes"/>
</file>